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10_๒</w:t>
      </w:r>
      <w:r>
        <w:t xml:space="preserve"> </w:t>
      </w:r>
      <w:r>
        <w:t xml:space="preserve">นาฏยศัพท์</w:t>
      </w:r>
      <w:r>
        <w:t xml:space="preserve"> </w:t>
      </w:r>
      <w:r>
        <w:t xml:space="preserve">(2)</w:t>
      </w:r>
      <w:r>
        <w:t xml:space="preserve"> </w:t>
      </w:r>
      <w:r>
        <w:t xml:space="preserve">8</w:t>
      </w:r>
      <w:r>
        <w:t xml:space="preserve"> </w:t>
      </w:r>
      <w:r>
        <w:t xml:space="preserve">ก.พ.</w:t>
      </w:r>
      <w:r>
        <w:t xml:space="preserve"> </w:t>
      </w:r>
      <w:r>
        <w:t xml:space="preserve">2564</w:t>
      </w:r>
    </w:p>
    <w:p>
      <w:pPr>
        <w:pStyle w:val="Date"/>
      </w:pPr>
      <w:r>
        <w:t xml:space="preserve">วันจันทร์ที่</w:t>
      </w:r>
      <w:r>
        <w:t xml:space="preserve"> </w:t>
      </w:r>
      <w:r>
        <w:t xml:space="preserve">9</w:t>
      </w:r>
      <w:r>
        <w:t xml:space="preserve"> </w:t>
      </w:r>
      <w:r>
        <w:t xml:space="preserve">มกร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พูดจริงใจ สวัสดีครับ สวัสดีคุณครูปลายทาง เด็กนักเรียนที่อยู่ปลายทางที่น่ารักทุกคนครับ สำหรับวันนี้ครับงานวิชาศิลปะ คณะดนตรีนาฏศิลป์ ชั้นประถมศึกษาปีที่ 5 คบกับคุณครูปิยะณัฐหนูรัตน์ detection ครับ คุณครูจันทิมา อนุกูลหรือว่าครูแต๊กค่ะ สำหรับวันนี้นะครับนักเรียนครับ นักเรียนจะได้เรียนรู้ในเรื่องของนาฏยศัพท์อีกเช่นเคยครับ เอาล่ะครับแต่ก่อนอื่นครับเดี๋ยวเรามาดูจุดประสงค์ การเรียนรู้กัน ดีกว่าครับนักเรียนครับ สำหรับจุดประสงค์ข้อที่ 1 นะครับ นักเรียนสามารถอธิบาย ความหมาย ประเภท นาฏยศัพท์ได้ ข้อสำคัญนักเรียนฝึกปฏิบัติ นาฏยศัพท์ค่ะ ครับแล้วข้อที่ 3 นะครับ นักเรียนตระหนัก ไม่เห็นคุณค่าทาง นาฏศิลป์นั้นเองครับ เป็นอย่างไรกันบ้างครับนักเรียนสำหรับจุดประสงค์ ทั้ง 3 ข้อนี้ ไม่ยากเกินไปใช่ไหมครับ เอาล่ะครับนักเรียนครับ เดี๋ยวเราจะมาทบทวนความรู้เดิมเป็นก่อนดีกว่า ดีเลยค่ะ ดีเลยนะครับ สำหรับการทบทวนความรู้เดิม ในเรื่องของ นาฏยศัพท์ นะครับ ความหมายของนาฏยศัพท์นะครับนักเรียนครับ นาฏยศัพท์นะครับก็จะหมายถึง ผักที่ใช้ เกี่ยวกับลักษณะท่ารำนะครับ ใช้ในการฝึกหัดนาฏศิลป์ โขนละครนะครับ คำที่ใช้ในวงการนาฏศิลป์ไทยนั่นเอง เอาล่ะครับคุณครูหวังว่านักเรียนของคุณครู ยังคงจะจำได้ใช่ไหมครับใช่แล้วค่ะเอาล่ะครับเดี๋ยววันนี้นะครับ คุณครูมีรูปภาพมาให้นักเรียนดูด้วยเอาล่ะครับเดี๋ยวเรามาดูรูปภาพกันบ้างครับ สำหรับรูปภาพนะครับวันนี้คุณครูมีอยู่ 2 ภาพด้วยกันนะครับ แล้วก็จะมีคำว่าจีบคว่ำนะครับ นักเรียนคิดว่าภาพไหนครับ เคยจีบคว่ำ เอาล่ะครับ เรามาทบทวนกันก่อนนะครับ ภาพไหนครับนักเรียนครับ ด้านซ้ายหรือด้านขวาครับ โอ้โหเสียงดังมากๆเลยครับ โลตัสครับ แสดงว่าง่ายมากครับครูแตกครับ เพราะฉะนั้นเดี๋ยวคุณครูจะเฉลยเลยนะครับ เข้ามาดูเลยครับ ภาพแรกนั่นเอง ก็คือลักษณะของการจีบคว่ำครับนักเรียนครับ ต่อไปครับ เรามาดูภาพต่อไปนะครับภาพที่คุณครูนำมาให้เด็กๆดูกัน มีชื่อบอกว่าจีบหงาย ภาพไหนเป็นภาพ ของจีบหงาย ซ้ายหรือว่าขวาครับ โรงเรียน 2 สังเกตนะครับ ครูเชื่อว่านักเรียนมองปุ๊บเดียวรู้เลยครับ ใช่แล้วค่ะ ภาพไหนครับนักเรียนครับ นั่นก็คือ ภาพด้านขวามือใช่ไหมคะ ใช่แล้วครับ จีบหงาย นักเรียนจะทบทวน รายการปฏิบัติไปด้วยก็ยิ่งดีเลยใช่ไหมครับครูเล็กครับ ใช่แล้วค่ะ เมื่อสักครู่นี้ก็จีบคว่ำ อันนี้ก็คือจีบหงาย ถ้านักเรียนปฏิบัติไปด้วยก็จะยิ่งดีค่ะ ภาพต่อมาครับ จีบปรกข้างครับนักเรียนครับ เอาล่ะครับ ใกล้เคียงกันแล้วครับคุณแจ๊คครับ ใช่ค่ะนักเรียนคิดว่าภาพไหนครับนักเรียนครับ ด้านซ้ายหรือด้านขวาครับ ลองสังเกตดูดีๆนะคะ ภาพไหนครับนักเรียนครับ เดี๋ยวคุณครูมาเฉลยเลยนะครับ ภาพที่ถูกต้องก็คือ ภาพที่เป็นภาพแรกนั่นเอง ใช่แล้วค่ะ ปกเกล้า เราก็จะจีบอยู่ข้างๆใช่ไหมครับคุณแจ๊คครับ ใช่แล้วค่ะ ออกมานะครับภาพต่อมา ภาพต่อไปค่ะ จะเป็นภาพ ปรกหน้าค่ะ เห็นไหมคะเด็กๆลองสังเกตดูคล้ายๆกับเมื่อสักครู่เลยใช่แล้วค่ะนะคะ อันนี้ตอบง่ายมากๆเลยค่ะครูเบส เห็นชัดเจนเลยค่ะ ครับ นักเรียนคิดว่าภาพไหนครับ นักเรียนบอกได้ครับครูตั๊กครับ เพราะฉะนั้นเรามาเฉลยเลยครับ ภาพที่ถูกต้องก็คือภาพแรกค่ะ ปรกหน้าค่ะ การจีบ ว่าจะอยู่ระหว่างด้านหน้าของเรา ใช่แล้วค่ะเจ็บอกข้างก็จะย้ายไปอยู่ทางด้าน ข้างหน้านั่นเองนะครับ ภาพต่อมาครับ จีบส่งหลัง จีบส่งหลังค่ะ ส่งหลังครับนักเรียนครับ นักเรียนคิดว่าภาพไหนเป็นภาพจีบส่งหลังครับ ภาพแรกหรือว่าภาพที่ 2 ครับนักเรียนครับ ค่ะ เสียงดังมากๆอีกแล้วครับ สำหรับภาพนี้คณะครูแตกครับ เดี๋ยวเรามาเฉลยกันเลยครับคุณแจ๊คครับ ภาพที่ต้องก็คือ ภาพที่ 2 ค่ะใช่แล้วครับนักเรียนครับ จีบส่งหลังนะครับ เราจะจีบโดยแขนเรา จะต้องตึงนะครับ แล้วส่งไปด้านหลังนะครับ รำแขเราจะต้องตึงครับ ภาพต่อมาครับคุณแจ๊คครับ ต่อไปจะเป็นจีบล่อแก้วค่ะ ชัดเจนเลยใช่ไหมคะลักษณะของจีบล่อแก้วเป็นอย่างไรนักเรียนจำได้ไหมคะ ภาพไหนคะ ภาพไหนครับ ภาพที่ถูกต้องนะครับก็คือนะครับ ภาพแรกค่ะ จีบล่อแก้วค่ะ ภาพต่อมาครับ เรามาในเรื่องของวงกันบ้าง นะครับ สำหรับวงบนนะครับ นักเรียนคิดว่า เป็นภาพไหนครับ ระหว่างภาพที่ 1 กับภาพที่ 2 ครับ ค่ะ ภาพไหนครับนักเรียนครับ ใกล้เคียงกันมากครับสำหรับ 2 ภาพนี้ครับ ใช่แล้วค่ะ เดี๋ยวเรามาเฉลยกันเลย กลับสำหรับภาพที่ถูกต้องนะครับวงบน มันก็คือ ภาพที่ 2 ค่ะภาพที่ 2 นะครับ นักเรียนจะสังเกตได้อย่างง่ายเลยนะครับว่าวงบนนี่ จะอยู่ระดับ 5 ศีรษะ ของตัวนางก็จะอยู่ที่ หัวคิว ใช่ครับ อยู่ห่างคิวนะครับ ภาพต่อมาครับ วงกางเกง วงกางเกง สังเกตดูนะคะ นักเรียนคิดว่าภาพหน่อยครับภาพที่ 1 หรือ 2 ครับ ที่ถูกต้องนะคะ ก็คือภาพที่ 2 ค่ะ ภาพแรกนี่ จะเป็นวงบนเมื่อสักครู่นี้ ใช่แล้วค่ะ ผลก็คือเมื่อสักครู่นี้เลย กลางนะครับ ปลายนิ้วของเราก็จะอยู่ระดับไหล่นะครับ เมื่อคืนวงกลางครับ จะต้องจำให้ได้แล้วแยกให้ออกนะครับ มาครับภาพสุดท้ายครับ วงล่างค่ะวงล่างครับ นักเรียนคิดว่าภาพไหนเป็นวงล่างครับ ภาพนี้ดังเลยครับโกเต๊กครับ อะไรนะครับภาพที่ถูกต้องนะครับสำหรับลงล่าง ก็คือ เอาที่เสานั่นเอง ราคา อันนี้เป็นเรื่องของวง แล้วเรื่องของจีบ คุณครูได้เอามาย้ำ มาทบทวนให้กับนักเรียนนะครับ เพื่อที่ให้นักเรียนนี่ ไม่เข้าใจอย่างแท้จริงนะครับเป็นความจำที่ถาวร นะครับนักเรียนครับ วัดระฆังนักเรียนครับ ยังมีอีกนะครับคุณแอ๊ด สำหรับนาฏยศัพท์ ส่วนมือ ที่เราได้ ฝึกกันไป เมื่อครั้งที่แล้วนักเรียนยังจำได้อยู่ไหมคะ ว่าเรา ฝึกท่าอะไรไปบ้าง คู่เบสจำได้ว่าเรา ไปทั้งหมด 4 ท่า มีอะไรนั้นเดี๋ยวเรามาดูพร้อมๆกันเลยครับ จะมีหนึ่งขาหยิบจีบค่ะ 2 ค่ะ สอนจีบครับ 3 ค่ะม้วนมือค่ะ และสีค่ะ บาดมือค่ะ สภาพนะครับ ก็เคยเจ็บๆตอนจีบบอลมือแล้วปาดมือที่นักเรียนได้ฝึกปฏิบัติไปเมื่อครั้งที่แล้วราคานักเรียนครับ เรายังจำเป็นที่จะต้องมาทบทวน ครั้งหนึ่งนะครับเดี๋ยวเราจะไปทบทวน ปฏิบัติการนำนักเรียนครับไปกันเลยครับ เอารหัสนักเรียนครับก่อนอื่นเลยนะครับครูแตกครับ เราจะให้นักเรียนนะครับ หาพื้นที่ว่างนะครับ ในการฝึกกิจกรรมนะครับ ในการทบทวนการปฏิบัติของเราครับ เอาล่ะครับ เราจะทบทวนด้วยกัน 4 ท่านนะครับ เรารอนักเรียนจัดระเบียบนะครับ เราจะมีการหยิบเก็บใช่ไหมครับคุณแจ๊คครับ ท่าที่ 1 ท่าที่ 2 เราก็จะขอจีบ เอาที่ 3 เราก็จะม้วนมือ ถ้าสุดท้ายของเรา วาดมือนั่นเอง จะทบทวนกัน 4 ธาตุ ขอราคานักเรียนจัดแถวจัดระเบียบเสร็จหรือยังครับ เชื่อว่าน่าจะเสร็จกันแล้วครับคนแตกครับ เพราะฉะนั้นนักเรียนเดี๋ยวเราจะมาทบทวน 4 ท่านี้ด้วยกัน ครับ การทดของเราครับ ครูอยากจะให้นักเรียน กล่องด้วยครับ ว่าจะจ้องจะทิ้งจ้องทิ้ง นักเรียนจำได้ไหมว่าเสียงนี้เกิดขึ้นได้อย่างไร การเรียนแบบหน้าทับใช่ไหมครับครูแตก ใช่แล้วค่ะเป็นการเรียนแบบน่าทาน เดี๋ยวเราจะฝึกในเรื่องของจังหวะค่ะเราจะได้เรื่องของจังหวัดด้วยครับ อย่าลืมนะครับ จะธุดงค์จะ singin เดี๋ยวเราปฏิบัติ พร้อมกัน อย่างช้าๆนะครับ นักเรียนพร้อมนะครับ พร้อมแล้วเดี๋ยวเรามาเริ่มกันเลยครับ ไปครับ โต้งจ๊ะ ชิงโชคชิง โล่งใจ ชิงโชคชิง โจ้งจ๊ะ เพลง โหน่งเท่ง จงจะ เพลงโจ้วงเท่ง เป็นอย่างไรกันบ้างคะนักเรียน สำหรับรอบแรกนะครับนักเรียนบางคนยังตั้งตัวไม่ทันครับ photograph ขออีกสัก 1 รอบครับเอาล่ะครับนักเรียนครับเดี๋ยวเราจะมาทบทวนพร้อมกัน 1 รอบนะครับรอบสุดท้ายนะครับ ให้นักเรียนตั้งใจครับ ตอบนะครับ 1 2 และ 3 ครับ มาครับ กระจงจะ เพลงจงทิ้ง จงจ๊ะ เท่ง โล่งยิง จ๊ะ โจม เพลง โดมเพลง ตรงจ๊ะ เพลงโจ้วงเฮง ปรบมือให้กับนักเรียนปลายทางของเราครับคุณแจ๊คครับ เยี่ยมเลยครับ เอาล่ะครับนักเรียนครับ เดี๋ยวเราไปกลับสู่ห้องเรียนกันครับ อรพรรณนักเรียนครับ แล้ววันนี้ครับเราก็จะได้มาศึกษา เรียนรู้เพิ่มเติมและฝึกเกี่ยวกับ นาฏยศัพท์ ส่วนเท้าค่ะ รอสักครู่นี้ส่งเมลไปแล้ว วันนี้มีส่วนเท้ามาให้นักเรียนได้ดูกันครับ ก่อนอื่นเลยนะครับเดี๋ยวเรามาดู ว่ามีอะไรกันบ้างนะครับ สำหรับนาฏยศัพท์ส่วนเท้าของเราค่ะ วันนี้นักเรียนจะได้เรียนอะไรบ้างครับ 1 รายนะครับก็คือผสมเท้าเหลือมครับ 2 ค่ะ ประเท้าค่ะ สามขายกเท้าค่ะ ก้าวเท้าหน้าค่ะ กระทุ้งเท้าค่ะ 6 กระดกเท้าค่ะ ใช่แล้วครับนักเรียน นักเรียนจะได้ ฝึกใน 6 ท่านี้ครับครูแจ็คครับ การฝึกปฏิบัติ นาฏยศัพท์ส่วนเท้านั่นเองเดี๋ยวเรามาดูรายละเอียดเพิ่มเติมกันครับ สำหรับประสมเท้าเหลื่อม นะครับ รองเท้าหลวม นะครับ นิยาการเคลื่อนไหวเท้านะครับ โดยเริ่มจากการยืนนะครับ ใต้เท้า 2 ข้างเสมอกัน ราคา แล้วเลื่อนเท้าข้างใดข้างหนึ่งไปข้างหน้าเล็กน้อย ปลายเท้าขึ้น แล้วถ่ายน้ำหนัก มาอยู่ข้างหลังนั่นเอง นะครับ เดี๋ยวเรามาดูภาพกันครับนักเรียนครับ เป็นอย่างนี้นะครับนักเรียนครับ นี่คือเป็นภาพของผู้หญิงใช่ไหมครับ ตัวดังนั้นเอง เอาละคันกันครับ เดี๋ยวเราไป ภาพต่อไปครับ เอาไปนะคะจะเป็นการประเท้าค่ะ การประเท้า มาจากสืบเนื่องมาจากการจรดเท้าค่ะ ยกจมูก เอาขึ้นใช้ส้นเท้าวางลงกับพื้นค่ะ แล้วก็ย่อเข่าลง พร้อมทั้งแต่จมูกเท้าลงกับพื้น นะครับ เรามาดูภาพกันครับ ประเท้านะครับ ต่อไปนะครับ การยกเท้านะครับ สำหรับการยกเท้านะครับ การยกเข่าขึ้นนะครับ ไว้ข้างหน้า จัดไปเอาให้ตัวนึงนะครับ หักข้อเท้าเข้าหาลำขา การเข้าออกไปข้างๆส่วนสูงระดับเข่านะคะ ข้างที่ยืนตัวนางนะครับ ไม่ต้องกันเข่านะครับ ส่วนสูง อยู่ต่ำกว่าเขา ทางที่ยืมนะครับ ชักส้นเท้าและปลายนิ้ว นั่นเองนะครับ เดี๋ยวเรามาดูภาพกันนะครับ ค่ะ เอาล่ะครับนี่คือกันจบข่าว ก็จะสื่อ มาจากการประเท้าใช่ไหมครับ การประเท้า มันจะเป็นภาพต่อเนื่องกัน นะครับ เป็นคำต่อเนื่องกันนะครับนักเรียนครับ ปฏิบัติต่อเนื่อง เอามาครับนักเรียนครับ การก้าวเท้าหน้าครับ จะไปจะเป็นการก้าวเท้าหน้านะคะการก้าวเท้าหน้านี่จะเป็นการวางฝ่าเท้านะครับ ลองบอลเพลินข้างหน้าค่ะ โดยการเราจะต้องวางส้นเท้าลงก่อนนะคะ สภาค่ะ 9 เสียงไปข้างๆเล็กน้อย เสียงปลายเท้าไปทางนิ้วก้อยนะคะ การเข้าแบบให้ได้เหลี่ยมค่ะ ส่วนตัวนางนะคะวางเท้าลงข้างหน้าค่ะ ไม่ต้องการเขาค่ะ ไปทางเชื่อมไปทางเดียวกันเล็กน้อย คือการก้าวเท้าหน้าเดี๋ยวเรามาดูรูปภาพครับ นะครับนี่คือกัน ก้าวเท้าหน้า อันนี้จะเป็นภาพของตัวนาง เธอคือผู้หญิงหรือผู้ชาย อาการเริ่มออกอีกนะคะ แบ่งให้ได้เหลี่ยมนั่นเองนะคะ ตอบมาครับนักเรียนครับ การกระทุ้งเท้า สำหรับการกระทุ้งเท้านะครับเราก็จะวางเท้าไปข้างหลังด้วยจมูกเท้า ราคา เราใช้จมูกเท้าครับ ประถมลองกับคืนนั้นเอง เข้าแล้วครับ เรามาดูรูปภาพครับ จะเป็นแบบนี้เลย มีภาพหันข้างให้ดู มาครับครูตั๊กครับ สุดท้ายครับ ไปค่ะ จะเป็นการกระดกเท้าค่ะ การกระดกเท้านะคะ เราก็จะกระดกเท้าขึ้นแล้วก็ถีบเข่าค่ะ ไปข้างหลังนะคะ คือจะต้องดันเขาไปข้างหลังมากๆเลย ก็ให้เขาทั้ง 2 ข้างนะคะ ระยะทางจากกันค่ะ ถ่ายทอดเท้าชิดก้นมากที่สุดค่ะ หักปลายเท้าลงนะคะยอดเขาที่ยืมนะคะ พระนี้ก็ต้องการเขาออกค่ะ ออกมาดูภาพครับ อย่างนี้เลยถ้าสังเกตนะครับจะตกเท้า รีบเข้าไปด้านหลังนะคะ ให้ได้มากที่สุดนะครับ นี่คือการกระดกเท้านะครับ ร้านนี้นะครับ นักเรียนก็จะได้ ปฏิบัติ ราคา รายการที่เราจะมาฝึกนาฏยศัพท์ส่วนเท้า 365 นักเรียนครับพร้อมหรือยังครับที่นักเรียนจะมาฝึกปฏิบัติกันครับ ถ้าพร้อมแล้วไปเลยครับ รับอีกเช่นเดิมครับคุณแจ๊คครับ เราจะให้นักเรียนของเราครับหาพื้นที่ว่างในการฝึกปฏิบัติ วันนี้นะครับ เราก็จะ ฝึกปฏิบัติด้วยกัน 65 ราคา ไม่ต้องแตะประสมเท้าหลวม ใช่ไหมครับคุณแจ๊คครับ ประเท้านะครับ ต่อมาก็ยกเท้า ลักหลับ แล้วก็ก้าวเท้าหน้า แล้วก็ ถุงเท้า แล้วก็กระดกเท้า วันนี้นักเรียนจะได้ฝึกกันครับเอาล่ะครับนักเรียน พื้นที่เสร็จหรือยังครับ คุณครูเชื่อว่า ถ้าจะเสร็จแล้ว เดี๋ยววันนี้นะครับเราจะมาเริ่มปฏิบัติกันเลย ครับ เช่นเดิมครับ กูอยากจะให้นักเรียนไปทาง จังหวะนะครับ กระโจมจ๊ะ เอ็งต้องทิ้ง รายการฝึกปฏิบัตินะครับ เพื่อเป็นการให้จังหวะนะครับ เอาล่ะครับ เดี๋ยวเรามาเริ่มกันที่ท่าแร่นะครับ คำแรกของเราก็คือ ผสมเท้าเหลือง นะครับ คำว่าประสมทั้งเรื่องพันนักเรียนครับ เราจะเริ่มจากกัน เท้าวางอยู่ในระดับเดียวกัน ใช่แล้วค่ะ ส้นเท้าชิดกันนะครับ เมื่อเช้าเปิดเล็กน้อยนะครับ ท่ายืนของเรานะครับ ผสมทองเหลือง จะลาดพร้าวข้างใดข้างหนึ่งข้างไหนก็ได้ โอกาสนี้คุณครูจะเอาข้างขวาของคุณครูนะครับ กูก็จะลากมานะครับ อย่างนี้นะครับ อีกครึ่งหนึ่งของอีกฝั่งหนึ่งนะครับ แล้วก็ เปิดปลายนิ้วขึ้นนั่นเอง ครับนักเรียนสังเกตนะครับ เอาใหม่นะครับจากตรงนี้นะครับ กูก็จะเคลื่อนเท้ามาตรงนี้ นี่คือการ ผสมเท้าเหลื่อมครับ ใช่ไหมครับครูตั๊กครับ เอาล่ะครับ เดี๋ยวเราลอง มานับจังหวะด้วยกัน กระทบจงจะทิ้งจงเฮงนักเรียนพร้อมนะคะ สำหรับท่านที่ 1 เดี๋ยวเรามาเริ่มกันเลย 1 2 และ 3 ปากช่องจะ เก่งเจ้าเฮง ถ้าเสร็จคำว่าทิ้งนะครับ บังคับนักเรียนครับ อย่าลืมนับจังหวะด้วยครับ 1 2 และ 3 จ๊ะโจ้งจ๊ะ เพลงจงทิ้ง ได้ไหมครับ อย่าลืม ปลายนิ้วขึ้นนะครับ จะได้สวยงามนั่นเอง นะครับ ออกมาครับ ในส่วนที่ 2 นะครับถ้าที่ 2 นั่นก็คือ การประเท้าใช่ไหมครับครูแตกครับ หลักการประธานนักเรียนครับ ก็จะต่อเนื่องจากการประสมเท้าเหลืองก็ได้ บ้านป่าพร้าวรอใช้จมูก ข่าวในการตกพื้นเบาๆนั่นเอง จมูกเท้าอยู่ตรงไหน นักเรียนสังเกตเท้าครูนะครับ ก็คือจมูกเท้า ลักหลับ ไม่ใช่คนไทยนะครับ ตรงนี้เรียกว่าส้นเท้า ตรงนี้เรียกว่าจะบกเท้า เราจะใช้จมูกเท้าครอบครัวแตกครับ สำหรับการปะทะ นักเรียนลองดูคุณครูนะครับ การประเท้านะครับ จะจ้องจะ เห็น Minecraft อีกครั้งครับ 1 2 และ 3 จะจงจะ ได้ไหมครับ ประเท้า ต่อมาครับ น่าจะเป็นท่าต่อเนื่องใช่ไหมครับ สำหรับการประเท้า แล้วก็ยกเท้า เมื่อใดที่เราป่ะเราก็จะยกได้เลย ว่าจะมีบางเพลง photograph ไม่ต้องกราบเท้า ก็ยกเท้าได้เลยเหมือนกัน ราคา ในครั้งนี้คุณครูจะสอนให้ป่ะเรายกนักเรียนครับ เดี๋ยวเราลองมานับต่อเนื่อง นะครับ ประเท้าและยกเท้า นะครับ 1 2 และ 3 ครับ จะส่งจะ เพลงโจ้วงเฮง ได้ไหมครับยังครับ ให้นักเรียนสังเกตนะครับ ค่าตัวพระ แล้วตัวนาง จะแตกต่างกัน สำหรับการยกเท้านะครับ กรอบพระเขาก็จะกันเหลี่ยมใช่ไหมครับ แวเลี่ยมออก อย่างนี้นะครับนักเรียนครับ ผู้หญิงนะครับ อยู่ด้านหน้า ใช่ไหมครับครูแตกครับ ผู้ชายจะแบะเหลี่ยมออก ทำอย่างไรก็ได้ให้เท่ห์ๆครับ ผู้หญิงก็จะอ่อนหวานนะครับ เอาล่ะครับเดี๋ยวเราจะมาปฏิบัติ 3 ถ้าต่อกันดีไหมครับ ตั้งแต่การประสมเท้าเหลือบ การประเท้า การยกเท้า เรามาทำพร้อมกันครับนักเรียนครับ พร้อมนะครับ 1 2 และ 3 ครับ อย่าจ้องจะ เพลงจ้องเทง กระจงจะ เพลงจงทิ้ง เขาลงครับ ได้ไหมครับนักเรียนปลายทางครับ นักเรียนบอกว่าทำได้ครับ คุณครูเบนซ์ ขอย้ำอีก 1 ครั้ง ลักหลับ รับนักเรียนพร้อมนะครับ เริ่มนะครับ 1 2 และ 3 ครับ จะจงจะ chinging จะจ้องจะ เพลงจงทิ้ง เอาลงครับ ปรบมือให้กับนักเรียนไปทางของเราครับ ทักครับ เยี่ยมมากๆครับ เราก็ฝึกปฏิบัติไป ที่ท่าเรือครับ 35 ค่ะ 3 ท่าแล้วนะครับนักเรียนครับ จะเหลืออีก 3 ถ้าครับ นักเรียนคิดว่า ยากเกินไปสำหรับความสามารถของนักเรียนใหม่ครับ กูว่าไม่ยากเลย ใช่ไหมครับ รับนักเรียนครับ เดี๋ยวเรามาฝึกกันต่อดีกว่านะครับ สำหรับ 35 สุดท้ายนะครับ จากการยกเท้า แล้วเราก็จะ ข่าวชาวนา ใช่ไหมครับ photograph ใช่แล้วค่ะ ลาดพร้าวนะครับนักเรียนครับ เราก็จะมา เธอรู้จักการยกเท้า ทุเรียนครับยกเช้าได้เลยนะครับ ลาดพร้าวน่ารักครับ ตาจ้องจะ จิงโจ้เพลง นักเรียนสังเกตครับ พระแบกเข่ากันเท่านั้นเอง ผู้หญิงก็จะไม่ออกนะครับ นี่คือการก้าวเท้านะครับ นักเรียนสังเกตอีกครั้งหนึ่งครับอีกอย่างหนึ่ง ก็คือปลายเท้าข้างหลังเราจะเปิดส้นเท้า เล่น Minecraft ทำไมลงส้นเท้าแบบนี้นะครับ เราจะเปิดส้นเท้าด้วยครับการก้าวเท้าหน้าครับ น้ำหนักตัวจะอยู่ที่เท้าหน้า เอาล่ะครับ มาต่อเนื่องดีไหมครับครูแตกครับ ดีเลยค่ะ พร้อมนะครับ 1 2 และ 3 โดมจ๊ะ เพลงโต้งเทง จะจ้องจะ เพลงโจ้วงถิ่น จะจ้องจะ ชิงโชคชิง เก่งมากเลยครับนักเรียนครับ ทานแล้วครับ เหลืออีก 2 ท่านนะเท่านั้นเอง เอาล่ะครับ เดี๋ยว 2 ท่านเลยนะครับ ก็คือการกระทง แล้วกระโดด ก็จะเป็นค่าต่อเนื่องกันใช่ไหมครับครูแตก จะเป็นท่าต่อเนื่องกัน เดี๋ยวลองดู 2 ท่านนี้ นักเรียนลองดูคุณครูต้นทางนะครับ คงมาจากค่านายหน้า ถ้าคราวหน้าค่ะ ใช่แล้วค่ะ ก้าวหน้าคุณครูก็จะทำต่อเลยนะครับ กระทงตลกอย่างนี้นะครับ จะจ้องจะ เพลงจงเฮง อีกครั้งนะครับนักเรียนครับ ก้าวเท้าหน้านะครับ จะจงจะ เพลงจงทิ้ง เอาลงครับนักเรียนครับ ได้ไหมครับนักเรียนสำหรับถ้าต่อเนื่อง 2 ท่านนี้ การกระทงและกระดก อ้าวหรอครับ โกเต๊กเรามาทำพร้อมกันทั้งหมดถ้าเลยดีไหมครับ ดีเลยค่ะ นักเรียนพร้อมนะครับเราจะทำไปด้วย พร้อมกับร้อง จะต้มจะทิ้งจงเฮงไปด้วยให้จังหวะกับตัวเองนะครับ เอาล่ะครับนักเรียนครับ เดี๋ยวเรามาปฏิบัติกันครับ มือเท้าสะเอวเหมือนคุณครูเลย 1 2 และ 3 โต้งจ๊ะ จิงโจ้ยิง จะจงจะ ชิงโชคชิง กระจงจ๊ะ เพลง โหน่งเท่ง ตรงจ๊ะ เพลงจงเฮง คลิปนักเรียน ได้ไหมครับ เอาราคา ปลายทางบอกว่า อยากให้เร็วกว่านี้อีกหน่อย ได้เลยค่ะ เดี๋ยวเราจะอีกครั้งหนึ่ง นะครับ พร้อมนะครับ 1 2 และ 3 ต้มจะ เพลงจงทิ้ง จ้องจะ เพลงโป้งชิง จงจ๊ะ เพลงจงเฮง ตรงจ๊ะ เพลงจงทิ้ง เอาลงครับ ได้ไหมครับนักเรียน นักเล่นของเราเก่งมากๆเลยครับ คุณครูอยากจะให้นักเรียนนะครับ สังเกตด้านข้างของคุณอีกครั้งหนึ่งนะครับ ชั้นเดียว กูจะทำด้านข้างให้นักเรียนดูอีก 1 ครั้ง ให้นักเรียนทำไปพร้อมกับ ค้นหานะครับ ปลาคราฟด้านข้างครับ เท้าสะเอวเลยนะครับ พร้อมนะครับ 1 2 และ 3 ครับ โต้งจะ ชิงโชคชิง จ้องจะ เพลงจงทิ้ง โต้งจ๊ะ ชิงโชคชิง กระโจมจะ ยิงจงเฮง เอาลงครับ ปรบมือให้กับนักเรียนปลายทาง ของเราอีกครั้งหนึ่งครับครูแตก เก่งมากๆเลยครับ สำหรับตำเรียนในเรื่องของ นาฏยศัพท์ส่วนเท้าเป็นอย่างไรกันบ้างครับนักเรียน ไม่ยากเลยใช่ไหมครับ เอาล่ะครับนักเรียนเพราะฉะนั้นครับ เดี๋ยวเราไปขั้นปฏิบัติของเรากันครับ ไปเลยครับ เอาล่ะครับนักเรียน เรามาถึงขั้นปฏิบัติกิจกรรมการแล้ว แล้วสำหรับวันนี้นะครับ นักเรียนปลายทางของคุณครูนะครับ ก็จะได้ ฝึกปฏิบัติใช่ป่ะ ใช่แล้วค่ะ ให้นักเรียนแบ่งกลุ่ม จับคู่ฝึกปฏิบัติ นาฏยศัพท์ส่วนเท้านั่นเอง สำหรับคุณครูปลายทาง ฝากคุณครูปลายทางนะคะช่วยแนะนำนะคะ การฝึกปฏิบัตินาฏยศัพท์ของนักเรียนด้วยค่ะ และนี่ก็คือการปฏิบัติของเรานะครับ นักเรียนพร้อมแล้วนะครับ เราไปฝึกปฏิบัติการครับ เสียงดนตรี เป็นอย่างไรกันบ้างครับนักเรียน สำหรับการฝึกปฏิบัตินะครับ นักเรียนบอกว่าไม่ยากเลยนักเรียนสามารถทำได้ทั้ง 6 ท่าเลย ใช่แล้วครับ นาฏศิลป์ส่วนเท้านะครับถ้าใครยังทำไม่ถนัดนะครับ นักเรียนจะต้องฝึกฝนเพิ่มเติมนะครับนักเรียน เอาล่ะครับนักเรียนเดี๋ยวเรามาสรุปการเรียนรู้ สำหรับวันนี้กันครับ สรุปการเรียนรู้นะครับนักเรียน วันนี้ครับคุณครูมีภาพ มานะครับ เมื่อทดสอบความเข้าใจนะครับ กับนักเรียนปลายทางของคุณครู คำว่ากระดกเท้า จากที่นักเรียนได้ฝึก ปฏิบัติไปเมื่อสักครู่ นักเรียนคิดว่าภาพไหนนะครับ คือภาพกระดกเท้าคำนักเรียน ภาพที่ 1 หรือภาพที่ 2 นักเรียนบอกได้ครับไม่มากครับ เพิ่งปฏิบัติไปนั้นเอง ปรับภาพที่ถูกนะครับ ของการกระดกเท้าก็คือ ภาพที่ 1 ค่ะ เอาที่ 1 นั่นเองครับนักเรียนครับ มาครับ การยกเท้าครับคุณแจ๊คครับ นักเรียนคิดว่า ภาพไหนคือภาพยกเท้าครับ ภาพที่ 1 หรือภาพที่ 2 คุยเฉลยเลยนะครับ อันที่ 2 นั่นเองสำหรับการยกเท้า เป็นนักเรียนอย่าลืมนะครับว่าการยกเท้า ตัวพระกับตัวนางก็จะแตกต่างกัน ด้วยนะครับ สำหรับ สุดท้ายนะครับ ประสมเท้าเหลือง ภาพไหนคือประสมเท้าเหลื่อม ภาพหน่อยครับนักเรียน ภาพที่ถูกต้องนะครับ คือภาคที่ 2 ค่ะ 12 ซันนี่ การทบทวน นาฏศิลป์ส่วนเท้านะครับ อยากสอบถามที่ผ่านมาเราได้เรียนรู้ในเรื่องของนาฏยศัพท์มาครับ ใช่แล้วค่ะเราก็จะฝึกฝนการในนาฏยศัพท์ ส่วนมือ ครับ และส่วนที่ 2 คือวันนี้ นาฏยศัพท์ส่วนเท้านั่นเอง นาฏยศัพท์ส่วนมือเราก็จะได้ฝึกการหยิบจีบการสอบ การม้วนมือ การปาดมือ นาฏยศัพท์ส่วนเท้า การประสมเท้าเหลื่อมใช่ไหมครับ การประเท้า รองเท้ารองเท้าหน้า ถุงเท้า คุณครูหวังวันเป็นอย่างยิ่งนักเรียนไปทางของคุณครู จะนำความรู้ตรงนี้ ไฟฉายด้วยนะครับนักเรียนครับ โกเต๊กครับและในครั้งต่อไปครับ นักเรียนจะได้เรียนรู้ในเรื่องของอะไรครับ หานักเรียนนะคะ ได้เรียนรู้ในเรื่องของภาษาท่าทางนาฏศิลป์ ใช่แล้วครับจะเป็นอย่างไรนั้น นักเรียนรอติดตามนะครับ นอนหลับฝันดีครับ คุณครูขอทิ้งท้ายไว้เพียงเท่านี้ พบกันครั้งหน้า ครั้งนี้สวัสดีครับ 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5 ศิลปะ หน่วยที่ 10_๒ นาฏยศัพท์ (2) 8 ก.พ. 2564</dc:title>
  <dc:creator/>
  <cp:keywords/>
  <dcterms:created xsi:type="dcterms:W3CDTF">2024-01-04T03:09:02Z</dcterms:created>
  <dcterms:modified xsi:type="dcterms:W3CDTF">2024-01-04T03: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กราคม 2566 เวลา 13.30 น.</vt:lpwstr>
  </property>
  <property fmtid="{D5CDD505-2E9C-101B-9397-08002B2CF9AE}" pid="3" name="subtitle">
    <vt:lpwstr/>
  </property>
</Properties>
</file>